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6FF8DDB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A4516C">
        <w:rPr>
          <w:color w:val="000000" w:themeColor="text1"/>
          <w:szCs w:val="24"/>
        </w:rPr>
        <w:t>Dr. Shannon Fritts</w:t>
      </w:r>
    </w:p>
    <w:p w14:paraId="77C2C5F7" w14:textId="6E718962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3E7C4991">
        <w:rPr>
          <w:color w:val="000000" w:themeColor="text1"/>
        </w:rPr>
        <w:t>Office Number:</w:t>
      </w:r>
      <w:r>
        <w:tab/>
      </w:r>
      <w:r w:rsidR="460114CD" w:rsidRPr="3E7C4991">
        <w:rPr>
          <w:color w:val="000000" w:themeColor="text1"/>
        </w:rPr>
        <w:t>G219</w:t>
      </w:r>
    </w:p>
    <w:p w14:paraId="063179E3" w14:textId="25AD3FAE" w:rsidR="00157848" w:rsidRPr="00CF177D" w:rsidRDefault="00CF177D" w:rsidP="02CCDF74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02CCDF74">
        <w:rPr>
          <w:color w:val="000000" w:themeColor="text1"/>
        </w:rPr>
        <w:t>E-mail Address:</w:t>
      </w:r>
      <w:r>
        <w:tab/>
      </w:r>
      <w:ins w:id="0" w:author="Microsoft Word" w:date="2026-01-05T12:40:00Z">
        <w:r w:rsidR="0081094D" w:rsidRPr="02CCDF74">
          <w:rPr>
            <w:color w:val="1F497D" w:themeColor="text2"/>
          </w:rPr>
          <w:t>s</w:t>
        </w:r>
        <w:r w:rsidR="00463AD5" w:rsidRPr="02CCDF74">
          <w:rPr>
            <w:color w:val="1F497D" w:themeColor="text2"/>
          </w:rPr>
          <w:t>fritts@mecc.edu</w:t>
        </w:r>
      </w:ins>
      <w:r>
        <w:tab/>
      </w:r>
      <w:r>
        <w:tab/>
      </w:r>
      <w:r>
        <w:tab/>
      </w:r>
      <w:r>
        <w:tab/>
      </w:r>
    </w:p>
    <w:p w14:paraId="331DB555" w14:textId="7819DFDC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3E7C4991">
        <w:rPr>
          <w:color w:val="000000" w:themeColor="text1"/>
        </w:rPr>
        <w:t>Telephone:</w:t>
      </w:r>
      <w:r>
        <w:tab/>
      </w:r>
      <w:r w:rsidR="0591AF83" w:rsidRPr="3E7C4991">
        <w:rPr>
          <w:color w:val="000000" w:themeColor="text1"/>
        </w:rPr>
        <w:t>276-523-9040</w:t>
      </w:r>
      <w: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5F88C83" w14:textId="77777777" w:rsidR="00594519" w:rsidRDefault="00A4516C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30 a.m.</w:t>
            </w:r>
          </w:p>
          <w:p w14:paraId="0FF78260" w14:textId="77777777" w:rsidR="00A4516C" w:rsidRDefault="00A4516C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BIO 141-F1</w:t>
            </w:r>
          </w:p>
          <w:p w14:paraId="30B18EA2" w14:textId="2ED74B9F" w:rsidR="00A4516C" w:rsidRPr="00BC2A50" w:rsidRDefault="00A4516C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G211/ZOOM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487C8374" w14:textId="77777777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30 a.m.</w:t>
            </w:r>
          </w:p>
          <w:p w14:paraId="6BCBC198" w14:textId="59BA8334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BIO 142-F1</w:t>
            </w:r>
          </w:p>
          <w:p w14:paraId="26B99B6B" w14:textId="475FEEE6" w:rsidR="00594519" w:rsidRPr="00BC2A50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G228/ZOOM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4648F707" w14:textId="77777777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30 a.m.</w:t>
            </w:r>
          </w:p>
          <w:p w14:paraId="7839ACB1" w14:textId="77777777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BIO 141-F1</w:t>
            </w:r>
          </w:p>
          <w:p w14:paraId="398C250C" w14:textId="57A30ABE" w:rsidR="00594519" w:rsidRPr="00BC2A50" w:rsidRDefault="00A4516C" w:rsidP="00A4516C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G211/ZOOM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0C53623A" w14:textId="77777777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30 a.m.</w:t>
            </w:r>
          </w:p>
          <w:p w14:paraId="75EC0A4F" w14:textId="77777777" w:rsidR="00A4516C" w:rsidRDefault="00A4516C" w:rsidP="00A4516C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BIO 142-F1</w:t>
            </w:r>
          </w:p>
          <w:p w14:paraId="50761AA5" w14:textId="7B545E39" w:rsidR="00594519" w:rsidRPr="00BC2A50" w:rsidRDefault="00A4516C" w:rsidP="00A4516C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G228/ZOOM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2EC27B5" w14:textId="77777777" w:rsidR="00594519" w:rsidRDefault="00A4516C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448BA20F" w14:textId="77777777" w:rsidR="00A4516C" w:rsidRDefault="00A4516C" w:rsidP="00BC2A50">
            <w:pPr>
              <w:jc w:val="center"/>
            </w:pPr>
            <w:r>
              <w:t>BIO 141-H1L</w:t>
            </w:r>
          </w:p>
          <w:p w14:paraId="2619E40E" w14:textId="06FC5A35" w:rsidR="00A4516C" w:rsidRPr="00BC2A50" w:rsidRDefault="00A4516C" w:rsidP="00BC2A50">
            <w:pPr>
              <w:jc w:val="center"/>
            </w:pPr>
            <w:r>
              <w:t>G246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D0BC0A3" w14:textId="77777777" w:rsidR="00A4516C" w:rsidRDefault="00A4516C" w:rsidP="00A4516C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56E9FB70" w14:textId="34CC4278" w:rsidR="00A4516C" w:rsidRDefault="00A4516C" w:rsidP="00A4516C">
            <w:pPr>
              <w:jc w:val="center"/>
            </w:pPr>
            <w:r>
              <w:t>BIO 142-H1L</w:t>
            </w:r>
          </w:p>
          <w:p w14:paraId="4A4EAE33" w14:textId="695FE9CD" w:rsidR="00594519" w:rsidRPr="00BC2A50" w:rsidRDefault="00A4516C" w:rsidP="00A4516C">
            <w:pPr>
              <w:jc w:val="center"/>
            </w:pPr>
            <w:r>
              <w:t>G246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ACA1E12" w14:textId="77777777" w:rsidR="00A4516C" w:rsidRDefault="00A4516C" w:rsidP="00A4516C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66F09A8A" w14:textId="5A3C9611" w:rsidR="00A4516C" w:rsidRDefault="00A4516C" w:rsidP="00A4516C">
            <w:pPr>
              <w:jc w:val="center"/>
            </w:pPr>
            <w:r>
              <w:t>BIO 141-H2L</w:t>
            </w:r>
          </w:p>
          <w:p w14:paraId="477DAE72" w14:textId="37657FAB" w:rsidR="00594519" w:rsidRPr="00BC2A50" w:rsidRDefault="00A4516C" w:rsidP="00A4516C">
            <w:pPr>
              <w:jc w:val="center"/>
            </w:pPr>
            <w:r>
              <w:t>G246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75E491A" w14:textId="77777777" w:rsidR="00A4516C" w:rsidRDefault="00A4516C" w:rsidP="00A4516C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57275BD0" w14:textId="770FF8B1" w:rsidR="00A4516C" w:rsidRDefault="00A4516C" w:rsidP="00A4516C">
            <w:pPr>
              <w:jc w:val="center"/>
            </w:pPr>
            <w:r>
              <w:t>BIO 142-H2L</w:t>
            </w:r>
          </w:p>
          <w:p w14:paraId="3B9A360A" w14:textId="1BFA0D96" w:rsidR="00594519" w:rsidRPr="00BC2A50" w:rsidRDefault="00A4516C" w:rsidP="00A4516C">
            <w:pPr>
              <w:jc w:val="center"/>
            </w:pPr>
            <w:r>
              <w:t>G246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956EDD6" w14:textId="77777777" w:rsidR="00594519" w:rsidRDefault="005D676B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30-2:30</w:t>
            </w:r>
          </w:p>
          <w:p w14:paraId="118D83FD" w14:textId="21C57DAB" w:rsidR="005D676B" w:rsidRDefault="005D676B" w:rsidP="00BC2A50">
            <w:pPr>
              <w:jc w:val="center"/>
            </w:pPr>
            <w:r>
              <w:t>O</w:t>
            </w:r>
            <w:r w:rsidR="00AA0D1A">
              <w:t>FFICE HOURS</w:t>
            </w:r>
          </w:p>
          <w:p w14:paraId="06515955" w14:textId="58871F07" w:rsidR="005D676B" w:rsidRPr="00BC2A50" w:rsidRDefault="005D676B" w:rsidP="00BC2A50">
            <w:pPr>
              <w:jc w:val="center"/>
            </w:pPr>
            <w:r>
              <w:t>G219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F3540E" w14:textId="77777777" w:rsidR="00594519" w:rsidRPr="00A4516C" w:rsidRDefault="00A4516C" w:rsidP="00BC2A50">
            <w:pPr>
              <w:jc w:val="center"/>
              <w:rPr>
                <w:sz w:val="18"/>
                <w:szCs w:val="18"/>
              </w:rPr>
            </w:pPr>
            <w:r w:rsidRPr="00A4516C">
              <w:rPr>
                <w:sz w:val="18"/>
                <w:szCs w:val="18"/>
              </w:rPr>
              <w:t>11:05 a.m. – 12:20 p.m.</w:t>
            </w:r>
          </w:p>
          <w:p w14:paraId="5C28AB6E" w14:textId="77777777" w:rsidR="00A4516C" w:rsidRDefault="00A4516C" w:rsidP="00BC2A50">
            <w:pPr>
              <w:jc w:val="center"/>
            </w:pPr>
            <w:r>
              <w:t>BIO 142-F2</w:t>
            </w:r>
          </w:p>
          <w:p w14:paraId="79DCD0AA" w14:textId="192AC67C" w:rsidR="00A4516C" w:rsidRPr="00BC2A50" w:rsidRDefault="00A4516C" w:rsidP="00BC2A50">
            <w:pPr>
              <w:jc w:val="center"/>
            </w:pPr>
            <w:r>
              <w:t>G211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B0E518" w14:textId="77777777" w:rsidR="00594519" w:rsidRDefault="005D676B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30-2:30</w:t>
            </w:r>
          </w:p>
          <w:p w14:paraId="6CA98DDF" w14:textId="56C5BC41" w:rsidR="005D676B" w:rsidRDefault="005D676B" w:rsidP="00BC2A50">
            <w:pPr>
              <w:jc w:val="center"/>
            </w:pPr>
            <w:r>
              <w:t>O</w:t>
            </w:r>
            <w:r w:rsidR="00AA0D1A">
              <w:t>FFICE</w:t>
            </w:r>
            <w:r>
              <w:t xml:space="preserve"> H</w:t>
            </w:r>
            <w:r w:rsidR="00AA0D1A">
              <w:t>OURS</w:t>
            </w:r>
          </w:p>
          <w:p w14:paraId="273E1234" w14:textId="5EAD2047" w:rsidR="005D676B" w:rsidRPr="00BC2A50" w:rsidRDefault="005D676B" w:rsidP="00BC2A50">
            <w:pPr>
              <w:jc w:val="center"/>
            </w:pPr>
            <w:r>
              <w:t>G219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94C96E4" w14:textId="77777777" w:rsidR="00A4516C" w:rsidRPr="00A4516C" w:rsidRDefault="00A4516C" w:rsidP="00A4516C">
            <w:pPr>
              <w:jc w:val="center"/>
              <w:rPr>
                <w:sz w:val="18"/>
                <w:szCs w:val="18"/>
              </w:rPr>
            </w:pPr>
            <w:r w:rsidRPr="00A4516C">
              <w:rPr>
                <w:sz w:val="18"/>
                <w:szCs w:val="18"/>
              </w:rPr>
              <w:t>11:05 a.m. – 12:20 p.m.</w:t>
            </w:r>
          </w:p>
          <w:p w14:paraId="3A458E0F" w14:textId="77777777" w:rsidR="00A4516C" w:rsidRDefault="00A4516C" w:rsidP="00A4516C">
            <w:pPr>
              <w:jc w:val="center"/>
            </w:pPr>
            <w:r>
              <w:t>BIO 142-F2</w:t>
            </w:r>
          </w:p>
          <w:p w14:paraId="134D25E4" w14:textId="19679823" w:rsidR="00594519" w:rsidRPr="00BC2A50" w:rsidRDefault="00A4516C" w:rsidP="00A4516C">
            <w:pPr>
              <w:jc w:val="center"/>
            </w:pPr>
            <w:r>
              <w:t>G211/ZOO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6216CDC" w14:textId="77777777" w:rsidR="00594519" w:rsidRDefault="005D676B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30-2:30</w:t>
            </w:r>
          </w:p>
          <w:p w14:paraId="0E24E669" w14:textId="52CF410D" w:rsidR="005D676B" w:rsidRDefault="005D676B" w:rsidP="00BC2A50">
            <w:pPr>
              <w:jc w:val="center"/>
            </w:pPr>
            <w:r>
              <w:t>O</w:t>
            </w:r>
            <w:r w:rsidR="00AA0D1A">
              <w:t>FFICE HOURS</w:t>
            </w:r>
          </w:p>
          <w:p w14:paraId="5A3403E2" w14:textId="0BB5D02B" w:rsidR="005D676B" w:rsidRPr="00BC2A50" w:rsidRDefault="005D676B" w:rsidP="00BC2A50">
            <w:pPr>
              <w:jc w:val="center"/>
            </w:pPr>
            <w:r>
              <w:t>G219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FD8B81A" w:rsidR="00594519" w:rsidRPr="00BC2A50" w:rsidRDefault="00594519" w:rsidP="00BC2A50">
            <w:pPr>
              <w:jc w:val="center"/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3351C34" w14:textId="77777777" w:rsidR="00594519" w:rsidRDefault="005D676B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30-2:30</w:t>
            </w:r>
          </w:p>
          <w:p w14:paraId="6CB6DFBE" w14:textId="0EDF7951" w:rsidR="005D676B" w:rsidRDefault="005D676B" w:rsidP="00BC2A50">
            <w:pPr>
              <w:jc w:val="center"/>
            </w:pPr>
            <w:r>
              <w:t>O</w:t>
            </w:r>
            <w:r w:rsidR="00AA0D1A">
              <w:t>FFICE HOURS</w:t>
            </w:r>
          </w:p>
          <w:p w14:paraId="6506CFAE" w14:textId="5BAE7A6A" w:rsidR="005D676B" w:rsidRPr="00BC2A50" w:rsidRDefault="005D676B" w:rsidP="00BC2A50">
            <w:pPr>
              <w:jc w:val="center"/>
            </w:pPr>
            <w:r>
              <w:t>G219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423BCD1" w:rsidR="00E96788" w:rsidRDefault="00E96788" w:rsidP="00B34609">
      <w:r w:rsidRPr="00C61AE8">
        <w:rPr>
          <w:b/>
        </w:rPr>
        <w:t>Notes:</w:t>
      </w:r>
      <w:r>
        <w:tab/>
      </w:r>
      <w:r w:rsidR="00A4516C">
        <w:rPr>
          <w:sz w:val="20"/>
        </w:rPr>
        <w:t>Web Class: BIO 142-W1/W1L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0949E" w14:textId="77777777" w:rsidR="002E2C08" w:rsidRDefault="002E2C08" w:rsidP="00AE1BFE">
      <w:r>
        <w:separator/>
      </w:r>
    </w:p>
  </w:endnote>
  <w:endnote w:type="continuationSeparator" w:id="0">
    <w:p w14:paraId="7F0A35C0" w14:textId="77777777" w:rsidR="002E2C08" w:rsidRDefault="002E2C08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92F35" w14:textId="77777777" w:rsidR="002E2C08" w:rsidRDefault="002E2C08" w:rsidP="00AE1BFE">
      <w:r>
        <w:separator/>
      </w:r>
    </w:p>
  </w:footnote>
  <w:footnote w:type="continuationSeparator" w:id="0">
    <w:p w14:paraId="34DE118A" w14:textId="77777777" w:rsidR="002E2C08" w:rsidRDefault="002E2C08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1D7D2A"/>
    <w:rsid w:val="00210A7F"/>
    <w:rsid w:val="00216FB0"/>
    <w:rsid w:val="00223B79"/>
    <w:rsid w:val="00287429"/>
    <w:rsid w:val="002A7C03"/>
    <w:rsid w:val="002A7EB4"/>
    <w:rsid w:val="002B17C1"/>
    <w:rsid w:val="002D0DC8"/>
    <w:rsid w:val="002E2C08"/>
    <w:rsid w:val="00363542"/>
    <w:rsid w:val="003850F5"/>
    <w:rsid w:val="0038580D"/>
    <w:rsid w:val="00390AB3"/>
    <w:rsid w:val="003B1F77"/>
    <w:rsid w:val="0044556D"/>
    <w:rsid w:val="004639C0"/>
    <w:rsid w:val="00463AD5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D676B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1094D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4516C"/>
    <w:rsid w:val="00A913FA"/>
    <w:rsid w:val="00AA0D1A"/>
    <w:rsid w:val="00AA169C"/>
    <w:rsid w:val="00AD24DA"/>
    <w:rsid w:val="00AE1BFE"/>
    <w:rsid w:val="00AF3A91"/>
    <w:rsid w:val="00B01CF1"/>
    <w:rsid w:val="00B01D93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03D9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662C5"/>
    <w:rsid w:val="00FB0011"/>
    <w:rsid w:val="02CCDF74"/>
    <w:rsid w:val="04B4841B"/>
    <w:rsid w:val="0591AF83"/>
    <w:rsid w:val="0CC07C57"/>
    <w:rsid w:val="1DC9D63B"/>
    <w:rsid w:val="2D31A8F6"/>
    <w:rsid w:val="3E7C4991"/>
    <w:rsid w:val="3F72FE41"/>
    <w:rsid w:val="460114CD"/>
    <w:rsid w:val="48843219"/>
    <w:rsid w:val="53DF9194"/>
    <w:rsid w:val="565CA3FD"/>
    <w:rsid w:val="6777E615"/>
    <w:rsid w:val="6AF7F855"/>
    <w:rsid w:val="6B55E47F"/>
    <w:rsid w:val="6E8E4F02"/>
    <w:rsid w:val="6EC1C27D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661911-A2AD-4623-8F70-BAEFFBFC94C0}">
  <ds:schemaRefs>
    <ds:schemaRef ds:uri="cb946bcd-27ad-47ab-94dc-6aaab215abbd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3388bbbc-646f-48a2-aed1-d815ecebc86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78</Characters>
  <Application>Microsoft Office Word</Application>
  <DocSecurity>0</DocSecurity>
  <Lines>73</Lines>
  <Paragraphs>64</Paragraphs>
  <ScaleCrop>false</ScaleCrop>
  <Company>MECC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11</cp:revision>
  <cp:lastPrinted>2026-01-07T13:57:00Z</cp:lastPrinted>
  <dcterms:created xsi:type="dcterms:W3CDTF">2026-01-05T16:06:00Z</dcterms:created>
  <dcterms:modified xsi:type="dcterms:W3CDTF">2026-01-07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